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in</w:t>
      </w:r>
      <w:r>
        <w:t xml:space="preserve"> </w:t>
      </w:r>
      <w:r>
        <w:t xml:space="preserve">Marseille,</w:t>
      </w:r>
      <w:r>
        <w:t xml:space="preserve"> </w:t>
      </w:r>
      <w:r>
        <w:t xml:space="preserve">France</w:t>
      </w:r>
    </w:p>
    <w:bookmarkStart w:id="21" w:name="X2ba0e30ce684b2099a5bdc1bc10f8ec586dff7d"/>
    <w:p>
      <w:pPr>
        <w:pStyle w:val="Heading1"/>
      </w:pPr>
      <w:r>
        <w:t xml:space="preserve">SCHOLARSHIP APPLICATION LETTER FOR ADVANCED DENTAL STUDIES IN MARSEILLE, FRAN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Marseille Dental Advancement Scholarship Program</w:t>
      </w:r>
      <w:r>
        <w:br/>
      </w:r>
      <w:r>
        <w:t xml:space="preserve">Aix-Marseille University – Faculty of Odontology</w:t>
      </w:r>
      <w:r>
        <w:br/>
      </w:r>
      <w:r>
        <w:t xml:space="preserve">27 Boulevard Jean Moulin, 13005 Marseille, France</w:t>
      </w:r>
    </w:p>
    <w:bookmarkStart w:id="20" w:name="X55aaf4be683abbb54c33c366684cdaf8a3e646f"/>
    <w:p>
      <w:pPr>
        <w:pStyle w:val="Heading2"/>
      </w:pPr>
      <w:r>
        <w:t xml:space="preserve">Subject: Scholarship Application for Master of Advanced Dental Studies with Focus on Community Dentistry in Marseille</w:t>
      </w:r>
    </w:p>
    <w:p>
      <w:pPr>
        <w:pStyle w:val="FirstParagraph"/>
      </w:pPr>
      <w:r>
        <w:t xml:space="preserve">To the Esteemed Members of the Admissions Committee,</w:t>
      </w:r>
    </w:p>
    <w:p>
      <w:pPr>
        <w:pStyle w:val="BodyText"/>
      </w:pPr>
      <w:r>
        <w:t xml:space="preserve">It is with profound enthusiasm and unwavering commitment that I submit this Scholarship Application Letter to pursue advanced dental studies at Aix-Marseille University, specifically within the Faculty of Odontology in Marseille, France. As a dedicated aspiring dentist with a deep-rooted passion for equitable oral healthcare delivery, I am seeking financial support through your prestigious scholarship program to complete my Master of Advanced Dental Studies (MADS) with specialization in Community Dentistry. This Scholarship Application Letter outlines not only my academic trajectory but also my vision for contributing to the dental landscape of Marseille, a city whose diverse communities and evolving healthcare challenges have profoundly shaped my professional purpose.</w:t>
      </w:r>
    </w:p>
    <w:p>
      <w:pPr>
        <w:pStyle w:val="BodyText"/>
      </w:pPr>
      <w:r>
        <w:t xml:space="preserve">My journey toward becoming a dentist began during childhood in [Your Home City/Country], where I witnessed firsthand how limited access to preventive dental care exacerbated health disparities among low-income families. This experience ignited my resolve to become a dentist who bridges gaps in oral healthcare, not merely as a clinician but as an advocate for community-based solutions. My undergraduate studies in Dental Medicine at [Your University] equipped me with rigorous clinical foundations—mastering operative dentistry, pediatric care, and periodontal therapy—while emphasizing public health principles through coursework on epidemiology of oral diseases. However, it was during a volunteer placement at a Marseille-affiliated mobile dental clinic (during my exchange program in 2023) that I fully grasped the transformative potential of integrating cultural sensitivity with clinical excellence in France’s most vibrant Mediterranean city.</w:t>
      </w:r>
    </w:p>
    <w:p>
      <w:pPr>
        <w:pStyle w:val="BodyText"/>
      </w:pPr>
      <w:r>
        <w:t xml:space="preserve">While working alongside Dr. Marie Dubois at Hôpital de la Conception’s outreach unit, I observed how Marseille’s unique demographics—home to over 25% immigrant populations from North Africa, Sub-Saharan Africa, and Eastern Europe—create distinct oral health challenges. Language barriers, socioeconomic constraints, and historical mistrust of healthcare institutions often prevent marginalized groups from accessing routine care. This inspired me to design a community needs assessment project focusing on preventive dental education in Marseille’s Vieux Port district. My research revealed that 40% of residents aged 25–45 had untreated caries due to financial barriers, while immigrant communities faced double the rate of oral cancer screenings compared to native French citizens. This data solidified my determination: I must become a dentist who serves Marseille not as a visitor, but as an embedded community partner.</w:t>
      </w:r>
    </w:p>
    <w:p>
      <w:pPr>
        <w:pStyle w:val="BodyText"/>
      </w:pPr>
      <w:r>
        <w:t xml:space="preserve">Why Aix-Marseille University? The institution’s pioneering "Dental Health for All" initiative aligns perfectly with my goals. Its curriculum uniquely combines advanced clinical training with mandatory modules in cultural competency, public health policy, and dental sociology—essential for addressing Marseille’s specific needs. The opportunity to learn from Professor Laurent Moreau, whose work on oral cancer disparities in Mediterranean immigrant populations is groundbreaking, is particularly compelling. Moreover, the university’s partnerships with Marseille’s public health network (including Clinique de la Santé Publique and the Association des Dentistes du Vieux Port) provide unparalleled access to real-world clinical settings where I can immediately apply my learning. This Scholarship Application Letter serves as a testament to my commitment: without financial assistance, I would be unable to cover the critical costs of specialized training in France, including advanced surgical simulation fees and community health project materials.</w:t>
      </w:r>
    </w:p>
    <w:p>
      <w:pPr>
        <w:pStyle w:val="BodyText"/>
      </w:pPr>
      <w:r>
        <w:t xml:space="preserve">The Marseille Dental Advancement Scholarship is not merely a funding opportunity for me—it represents the catalyst needed to fulfill my professional mission. As a dentist-in-training, I am prepared to leverage this support for three key objectives: First, to complete my MADS with dual certification in Pediatric Dentistry and Community Oral Health Management; second, to develop an evidence-based outreach program targeting Marseille’s underserved immigrant neighborhoods through university partnerships; and third, to collaborate with local NGOs like "Dentists Without Borders" on free preventive care clinics. My proposed project, "Marseille Smile Access: Culturally Adapted Preventive Care for Immigrant Communities," will be piloted in the 13th arrondissement during my final semester. This initiative includes multilingual dental hygiene workshops, school-based fluoride varnish applications, and tele-dentistry consultations to overcome transportation barriers—directly addressing the gaps I observed during my fieldwork.</w:t>
      </w:r>
    </w:p>
    <w:p>
      <w:pPr>
        <w:pStyle w:val="BodyText"/>
      </w:pPr>
      <w:r>
        <w:t xml:space="preserve">I am particularly drawn to Marseille not only for its academic excellence but for its cultural vitality. Living in this city—the gateway to the Mediterranean—will immerse me in a society where oral health is intertwined with daily life, cuisine, and tradition. I have already begun learning French through intensive courses (DELF B2 certification pending), understanding that linguistic fluency is non-negotiable for earning trust within Marseille’s communities. My goal extends beyond clinical practice: I aspire to co-found a non-profit dental cooperative in Marseille that trains local youth from marginalized backgrounds as dental assistants, creating sustainable pathways for care access while reducing wait times—a model inspired by successful initiatives in Lyon and Toulouse.</w:t>
      </w:r>
    </w:p>
    <w:p>
      <w:pPr>
        <w:pStyle w:val="BodyText"/>
      </w:pPr>
      <w:r>
        <w:t xml:space="preserve">This Scholarship Application Letter embodies my readiness to contribute meaningfully to France’s healthcare ecosystem. I bring not just academic rigor but a proven commitment to service: I organized free dental screenings for 150+ residents at a Marseille migrant shelter last year, coordinated with local pharmacists on oral health education materials in Arabic and Vietnamese, and published findings in the *Journal of Community Dentistry* (2024). My financial need is genuine; as an international student from [Your Country], I face significant tuition and living costs that exceed my family’s capacity. This scholarship would eliminate these barriers, allowing me to focus entirely on clinical excellence and community impact.</w:t>
      </w:r>
    </w:p>
    <w:p>
      <w:pPr>
        <w:pStyle w:val="BodyText"/>
      </w:pPr>
      <w:r>
        <w:t xml:space="preserve">In closing, I implore you to consider how my background in cross-cultural healthcare delivery aligns with Marseille’s urgent need for dentists who understand its social fabric. I envision myself not just as a graduate of your program but as a future faculty member at Aix-Marseille University and an active leader in the Marseille Dental Association—advancing oral health equity one community at a time. The opportunity to serve Marseille, France, with integrity and innovation is my life’s work, and this scholarship would empower me to make it a reality.</w:t>
      </w:r>
    </w:p>
    <w:p>
      <w:pPr>
        <w:pStyle w:val="BodyText"/>
      </w:pPr>
      <w:r>
        <w:t xml:space="preserve">Thank you for your time, consideration of this Scholarship Application Letter, and dedication to nurturing the next generation of compassionate dentists. I welcome the opportunity to discuss my application further at your convenience.</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 in Marseille, France</dc:title>
  <dc:creator/>
  <dc:language>en</dc:language>
  <cp:keywords/>
  <dcterms:created xsi:type="dcterms:W3CDTF">2026-07-23T20:10:32Z</dcterms:created>
  <dcterms:modified xsi:type="dcterms:W3CDTF">2026-07-23T20:10:32Z</dcterms:modified>
</cp:coreProperties>
</file>

<file path=docProps/custom.xml><?xml version="1.0" encoding="utf-8"?>
<Properties xmlns="http://schemas.openxmlformats.org/officeDocument/2006/custom-properties" xmlns:vt="http://schemas.openxmlformats.org/officeDocument/2006/docPropsVTypes"/>
</file>